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81C59AA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52A8A706" w14:textId="2B10B4D8" w:rsidR="008227F0" w:rsidRPr="008227F0" w:rsidRDefault="008227F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227F0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select REPLACE(“FIRST_NAME”, ‘a’, ‘A’)</w:t>
      </w:r>
      <w:r w:rsidR="0097729E">
        <w:rPr>
          <w:b w:val="0"/>
          <w:bCs w:val="0"/>
          <w:color w:val="444444"/>
          <w:spacing w:val="3"/>
        </w:rPr>
        <w:t xml:space="preserve">  as FirstName</w:t>
      </w:r>
      <w:r>
        <w:rPr>
          <w:b w:val="0"/>
          <w:bCs w:val="0"/>
          <w:color w:val="444444"/>
          <w:spacing w:val="3"/>
        </w:rPr>
        <w:t xml:space="preserve"> from Worker </w:t>
      </w:r>
    </w:p>
    <w:p w14:paraId="32B3A847" w14:textId="49AD32B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14809CC9" w14:textId="72EAEC39" w:rsidR="008227F0" w:rsidRPr="0097729E" w:rsidRDefault="0097729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7729E">
        <w:rPr>
          <w:color w:val="444444"/>
          <w:spacing w:val="3"/>
        </w:rPr>
        <w:t xml:space="preserve">Ans: </w:t>
      </w:r>
      <w:r>
        <w:rPr>
          <w:b w:val="0"/>
          <w:bCs w:val="0"/>
          <w:color w:val="444444"/>
          <w:spacing w:val="3"/>
        </w:rPr>
        <w:t>select * from Worker order by FIRST_NAME ASC, DEPARTMENT DESC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305596CA" w:rsidR="00942B10" w:rsidRPr="004F77A4" w:rsidRDefault="004F77A4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7729E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</w:t>
      </w:r>
      <w:r w:rsidR="004F7C76">
        <w:rPr>
          <w:b w:val="0"/>
          <w:bCs w:val="0"/>
          <w:color w:val="444444"/>
          <w:spacing w:val="3"/>
        </w:rPr>
        <w:t>concat(“</w:t>
      </w:r>
      <w:r>
        <w:rPr>
          <w:b w:val="0"/>
          <w:bCs w:val="0"/>
          <w:color w:val="444444"/>
          <w:spacing w:val="3"/>
        </w:rPr>
        <w:t>FIRST_NAME</w:t>
      </w:r>
      <w:r w:rsidR="004F7C76">
        <w:rPr>
          <w:b w:val="0"/>
          <w:bCs w:val="0"/>
          <w:color w:val="444444"/>
          <w:spacing w:val="3"/>
        </w:rPr>
        <w:t>”, ‘ ’, “LAST_NAME”)</w:t>
      </w:r>
      <w:r>
        <w:rPr>
          <w:b w:val="0"/>
          <w:bCs w:val="0"/>
          <w:color w:val="444444"/>
          <w:spacing w:val="3"/>
        </w:rPr>
        <w:t xml:space="preserve"> </w:t>
      </w:r>
      <w:r w:rsidR="00343177">
        <w:rPr>
          <w:b w:val="0"/>
          <w:bCs w:val="0"/>
          <w:color w:val="444444"/>
          <w:spacing w:val="3"/>
        </w:rPr>
        <w:t xml:space="preserve">from workers </w:t>
      </w:r>
      <w:r w:rsidR="004F7C76">
        <w:rPr>
          <w:b w:val="0"/>
          <w:bCs w:val="0"/>
          <w:color w:val="444444"/>
          <w:spacing w:val="3"/>
        </w:rPr>
        <w:t xml:space="preserve">where salary = </w:t>
      </w:r>
      <w:r w:rsidR="00C06A10">
        <w:rPr>
          <w:b w:val="0"/>
          <w:bCs w:val="0"/>
          <w:color w:val="444444"/>
          <w:spacing w:val="3"/>
        </w:rPr>
        <w:t>(select Max(salary) from worker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43177"/>
    <w:rsid w:val="004F77A4"/>
    <w:rsid w:val="004F7C76"/>
    <w:rsid w:val="006D6CCB"/>
    <w:rsid w:val="00700D73"/>
    <w:rsid w:val="008227F0"/>
    <w:rsid w:val="00942B10"/>
    <w:rsid w:val="0097729E"/>
    <w:rsid w:val="00C06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5</cp:revision>
  <dcterms:created xsi:type="dcterms:W3CDTF">2021-03-26T13:45:00Z</dcterms:created>
  <dcterms:modified xsi:type="dcterms:W3CDTF">2022-01-15T10:20:00Z</dcterms:modified>
</cp:coreProperties>
</file>